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3CB42A" w14:textId="77777777" w:rsidR="00627C80" w:rsidRPr="00627C80" w:rsidRDefault="00627C80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627C80">
        <w:rPr>
          <w:rFonts w:ascii="Times New Roman" w:eastAsia="Times New Roman" w:hAnsi="Times New Roman" w:cs="Times New Roman"/>
          <w:sz w:val="24"/>
          <w:szCs w:val="24"/>
        </w:rPr>
        <w:t>Midwestern Criminal Justice Association</w:t>
      </w:r>
    </w:p>
    <w:p w14:paraId="7AD89B9A" w14:textId="77777777" w:rsidR="00627C80" w:rsidRPr="00627C80" w:rsidRDefault="00627C80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27C80">
        <w:rPr>
          <w:rFonts w:ascii="Times New Roman" w:eastAsia="Times New Roman" w:hAnsi="Times New Roman" w:cs="Times New Roman"/>
          <w:sz w:val="24"/>
          <w:szCs w:val="24"/>
        </w:rPr>
        <w:t>Midwest Region Executive Board Meeting</w:t>
      </w:r>
    </w:p>
    <w:p w14:paraId="62D655F5" w14:textId="77777777" w:rsidR="00627C80" w:rsidRPr="00627C80" w:rsidRDefault="00791814" w:rsidP="00627C8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ursday, September 27</w:t>
      </w:r>
      <w:r w:rsidR="00627C80" w:rsidRPr="00EB7BF6">
        <w:rPr>
          <w:rFonts w:ascii="Times New Roman" w:eastAsia="Times New Roman" w:hAnsi="Times New Roman" w:cs="Times New Roman"/>
          <w:sz w:val="24"/>
          <w:szCs w:val="24"/>
        </w:rPr>
        <w:t>, 2018</w:t>
      </w:r>
    </w:p>
    <w:p w14:paraId="1E4F86D3" w14:textId="5867BDCD" w:rsidR="00627C80" w:rsidRPr="00EB7BF6" w:rsidRDefault="00791814" w:rsidP="007A0AC4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:30 p.m.</w:t>
      </w:r>
      <w:r w:rsidR="007A0AC4">
        <w:rPr>
          <w:rFonts w:ascii="Times New Roman" w:eastAsia="Times New Roman" w:hAnsi="Times New Roman" w:cs="Times New Roman"/>
          <w:sz w:val="24"/>
          <w:szCs w:val="24"/>
        </w:rPr>
        <w:t>; p</w:t>
      </w:r>
      <w:r w:rsidR="00627C80" w:rsidRPr="00EB7BF6">
        <w:rPr>
          <w:rFonts w:ascii="Times New Roman" w:eastAsia="Times New Roman" w:hAnsi="Times New Roman" w:cs="Times New Roman"/>
          <w:sz w:val="24"/>
          <w:szCs w:val="24"/>
        </w:rPr>
        <w:t xml:space="preserve">repared by </w:t>
      </w:r>
      <w:r>
        <w:rPr>
          <w:rFonts w:ascii="Times New Roman" w:eastAsia="Times New Roman" w:hAnsi="Times New Roman" w:cs="Times New Roman"/>
          <w:sz w:val="24"/>
          <w:szCs w:val="24"/>
        </w:rPr>
        <w:t>Andrea Krieg</w:t>
      </w:r>
    </w:p>
    <w:p w14:paraId="6BF4218B" w14:textId="77777777" w:rsidR="00627C80" w:rsidRPr="00EB7BF6" w:rsidRDefault="00627C80" w:rsidP="00B65E6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FB7C9FC" w14:textId="7AB3C750" w:rsidR="00627C80" w:rsidRPr="00627C80" w:rsidRDefault="00627C80" w:rsidP="00B65E6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627C80">
        <w:rPr>
          <w:rFonts w:ascii="Times New Roman" w:eastAsia="Times New Roman" w:hAnsi="Times New Roman" w:cs="Times New Roman"/>
          <w:b/>
          <w:sz w:val="24"/>
          <w:szCs w:val="24"/>
        </w:rPr>
        <w:t xml:space="preserve">Attendance: 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Jennifer Peck, </w:t>
      </w:r>
      <w:r w:rsidR="00791814">
        <w:rPr>
          <w:rFonts w:ascii="Times New Roman" w:eastAsia="Times New Roman" w:hAnsi="Times New Roman" w:cs="Times New Roman"/>
          <w:sz w:val="24"/>
          <w:szCs w:val="24"/>
        </w:rPr>
        <w:t xml:space="preserve">Immediate 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Past President; </w:t>
      </w:r>
      <w:r w:rsidR="00791814">
        <w:rPr>
          <w:rFonts w:ascii="Times New Roman" w:eastAsia="Times New Roman" w:hAnsi="Times New Roman" w:cs="Times New Roman"/>
          <w:sz w:val="24"/>
          <w:szCs w:val="24"/>
        </w:rPr>
        <w:t xml:space="preserve">Jason Spraitz, President; 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>Kiesha Warren-Gordon, 1</w:t>
      </w:r>
      <w:r w:rsidRPr="00EB7BF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Vice President;</w:t>
      </w:r>
      <w:r w:rsidR="00791814">
        <w:rPr>
          <w:rFonts w:ascii="Times New Roman" w:eastAsia="Times New Roman" w:hAnsi="Times New Roman" w:cs="Times New Roman"/>
          <w:sz w:val="24"/>
          <w:szCs w:val="24"/>
        </w:rPr>
        <w:t xml:space="preserve"> Breanne </w:t>
      </w:r>
      <w:r w:rsidR="00791814">
        <w:rPr>
          <w:rFonts w:ascii="Times New Roman" w:hAnsi="Times New Roman" w:cs="Times New Roman"/>
          <w:sz w:val="24"/>
          <w:szCs w:val="24"/>
        </w:rPr>
        <w:t>Pleggenkuhle, 2</w:t>
      </w:r>
      <w:r w:rsidR="00791814" w:rsidRPr="0079181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791814">
        <w:rPr>
          <w:rFonts w:ascii="Times New Roman" w:hAnsi="Times New Roman" w:cs="Times New Roman"/>
          <w:sz w:val="24"/>
          <w:szCs w:val="24"/>
        </w:rPr>
        <w:t xml:space="preserve"> Vice President;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B7BF6">
        <w:rPr>
          <w:rFonts w:ascii="Times New Roman" w:hAnsi="Times New Roman" w:cs="Times New Roman"/>
          <w:color w:val="000000"/>
          <w:sz w:val="24"/>
          <w:szCs w:val="24"/>
        </w:rPr>
        <w:t>Andrew (AJ) Myer, Treasure</w:t>
      </w:r>
      <w:r w:rsidR="00791814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EB7BF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791814">
        <w:rPr>
          <w:rFonts w:ascii="Times New Roman" w:hAnsi="Times New Roman" w:cs="Times New Roman"/>
          <w:color w:val="000000"/>
          <w:sz w:val="24"/>
          <w:szCs w:val="24"/>
        </w:rPr>
        <w:t xml:space="preserve">Andrea Krieg, Secretary; </w:t>
      </w:r>
      <w:r w:rsidRPr="00EB7BF6">
        <w:rPr>
          <w:rFonts w:ascii="Times New Roman" w:hAnsi="Times New Roman" w:cs="Times New Roman"/>
          <w:color w:val="000000"/>
          <w:sz w:val="24"/>
          <w:szCs w:val="24"/>
        </w:rPr>
        <w:t>Michael Leiber, Editor</w:t>
      </w:r>
      <w:r w:rsidRPr="00627C80">
        <w:rPr>
          <w:rFonts w:ascii="Times New Roman" w:eastAsia="Times New Roman" w:hAnsi="Times New Roman" w:cs="Times New Roman"/>
          <w:sz w:val="24"/>
          <w:szCs w:val="24"/>
        </w:rPr>
        <w:t>, Journal of Crime &amp; Justice</w:t>
      </w:r>
      <w:r w:rsidRPr="00EB7BF6">
        <w:rPr>
          <w:rFonts w:ascii="Times New Roman" w:eastAsia="Times New Roman" w:hAnsi="Times New Roman" w:cs="Times New Roman"/>
          <w:sz w:val="24"/>
          <w:szCs w:val="24"/>
        </w:rPr>
        <w:t>;</w:t>
      </w:r>
      <w:r w:rsidRPr="00EB7BF6">
        <w:rPr>
          <w:rFonts w:ascii="Times New Roman" w:hAnsi="Times New Roman" w:cs="Times New Roman"/>
          <w:sz w:val="24"/>
          <w:szCs w:val="24"/>
        </w:rPr>
        <w:t xml:space="preserve"> Victoria S</w:t>
      </w:r>
      <w:r w:rsidR="00791814">
        <w:rPr>
          <w:rFonts w:ascii="Times New Roman" w:hAnsi="Times New Roman" w:cs="Times New Roman"/>
          <w:sz w:val="24"/>
          <w:szCs w:val="24"/>
        </w:rPr>
        <w:t>impson Beck, Regional Treasurer</w:t>
      </w:r>
      <w:r w:rsidR="00D9341E">
        <w:rPr>
          <w:rFonts w:ascii="Times New Roman" w:hAnsi="Times New Roman" w:cs="Times New Roman"/>
          <w:sz w:val="24"/>
          <w:szCs w:val="24"/>
        </w:rPr>
        <w:t xml:space="preserve">; </w:t>
      </w:r>
      <w:r w:rsidR="00D9341E" w:rsidRPr="00D9341E">
        <w:rPr>
          <w:rFonts w:ascii="Times New Roman" w:hAnsi="Times New Roman" w:cs="Times New Roman"/>
          <w:sz w:val="24"/>
          <w:szCs w:val="24"/>
        </w:rPr>
        <w:t>Matt Matusiak</w:t>
      </w:r>
      <w:r w:rsidR="00F974CB">
        <w:rPr>
          <w:rFonts w:ascii="Times New Roman" w:hAnsi="Times New Roman" w:cs="Times New Roman"/>
          <w:sz w:val="24"/>
          <w:szCs w:val="24"/>
        </w:rPr>
        <w:t>, Incoming 2</w:t>
      </w:r>
      <w:r w:rsidR="00F974CB" w:rsidRPr="00F974CB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F974CB">
        <w:rPr>
          <w:rFonts w:ascii="Times New Roman" w:hAnsi="Times New Roman" w:cs="Times New Roman"/>
          <w:sz w:val="24"/>
          <w:szCs w:val="24"/>
        </w:rPr>
        <w:t xml:space="preserve"> Vice President</w:t>
      </w:r>
    </w:p>
    <w:p w14:paraId="18CC7F06" w14:textId="77777777" w:rsidR="00627C80" w:rsidRPr="00EB7BF6" w:rsidRDefault="00627C80" w:rsidP="00B65E6D">
      <w:pPr>
        <w:rPr>
          <w:rFonts w:ascii="Times New Roman" w:hAnsi="Times New Roman" w:cs="Times New Roman"/>
          <w:sz w:val="24"/>
          <w:szCs w:val="24"/>
        </w:rPr>
      </w:pPr>
    </w:p>
    <w:p w14:paraId="7831BEAD" w14:textId="77777777" w:rsidR="001610C7" w:rsidRPr="00EB7BF6" w:rsidRDefault="00791814" w:rsidP="00B65E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called to order at 2:30</w:t>
      </w:r>
      <w:r w:rsidR="00627C80" w:rsidRPr="00EB7BF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6CE737" w14:textId="77777777" w:rsidR="001610C7" w:rsidRDefault="001610C7" w:rsidP="00B65E6D">
      <w:pPr>
        <w:rPr>
          <w:rFonts w:ascii="Times New Roman" w:hAnsi="Times New Roman" w:cs="Times New Roman"/>
          <w:sz w:val="24"/>
          <w:szCs w:val="24"/>
        </w:rPr>
      </w:pPr>
    </w:p>
    <w:p w14:paraId="17EEDFE8" w14:textId="03173224" w:rsidR="000E4E45" w:rsidRDefault="000E4E45" w:rsidP="00B65E6D">
      <w:pPr>
        <w:rPr>
          <w:rFonts w:ascii="Times New Roman" w:hAnsi="Times New Roman" w:cs="Times New Roman"/>
          <w:b/>
          <w:sz w:val="24"/>
          <w:szCs w:val="24"/>
        </w:rPr>
      </w:pPr>
      <w:r w:rsidRPr="0012770E">
        <w:rPr>
          <w:rFonts w:ascii="Times New Roman" w:hAnsi="Times New Roman" w:cs="Times New Roman"/>
          <w:b/>
          <w:sz w:val="24"/>
          <w:szCs w:val="24"/>
        </w:rPr>
        <w:t>Website Report</w:t>
      </w:r>
    </w:p>
    <w:p w14:paraId="60E77B5D" w14:textId="77777777" w:rsidR="0012770E" w:rsidRPr="0012770E" w:rsidRDefault="0012770E" w:rsidP="00B9293F">
      <w:pPr>
        <w:pStyle w:val="ListParagraph"/>
        <w:numPr>
          <w:ilvl w:val="0"/>
          <w:numId w:val="14"/>
        </w:numPr>
        <w:rPr>
          <w:b/>
        </w:rPr>
      </w:pPr>
      <w:r>
        <w:t>Andie will e</w:t>
      </w:r>
      <w:r w:rsidR="00B9293F" w:rsidRPr="0012770E">
        <w:t xml:space="preserve">mail </w:t>
      </w:r>
      <w:r>
        <w:t>the board</w:t>
      </w:r>
      <w:r w:rsidR="00B9293F" w:rsidRPr="0012770E">
        <w:t xml:space="preserve"> to get fe</w:t>
      </w:r>
      <w:r>
        <w:t>edback on the website and things that need to be updated and/or changed and then create a list based on the feedback</w:t>
      </w:r>
      <w:r w:rsidR="00B9293F" w:rsidRPr="0012770E">
        <w:t xml:space="preserve"> </w:t>
      </w:r>
    </w:p>
    <w:p w14:paraId="32385B37" w14:textId="7367C768" w:rsidR="000E4E45" w:rsidRPr="0012770E" w:rsidRDefault="0012770E" w:rsidP="00B9293F">
      <w:pPr>
        <w:pStyle w:val="ListParagraph"/>
        <w:numPr>
          <w:ilvl w:val="0"/>
          <w:numId w:val="14"/>
        </w:numPr>
        <w:rPr>
          <w:b/>
        </w:rPr>
      </w:pPr>
      <w:r>
        <w:t xml:space="preserve">Possibly </w:t>
      </w:r>
      <w:r w:rsidR="00B9293F" w:rsidRPr="0012770E">
        <w:t>seek out a graduate student to r</w:t>
      </w:r>
      <w:r>
        <w:t>un the twitter account and ask K</w:t>
      </w:r>
      <w:r w:rsidR="00B9293F" w:rsidRPr="0012770E">
        <w:t>im for the password</w:t>
      </w:r>
      <w:r>
        <w:t xml:space="preserve"> for it so we can shift it to the generic email accounts</w:t>
      </w:r>
    </w:p>
    <w:p w14:paraId="6F59E148" w14:textId="5CF2F677" w:rsidR="0012770E" w:rsidRPr="0012770E" w:rsidRDefault="0012770E" w:rsidP="00B9293F">
      <w:pPr>
        <w:pStyle w:val="ListParagraph"/>
        <w:numPr>
          <w:ilvl w:val="0"/>
          <w:numId w:val="14"/>
        </w:numPr>
        <w:rPr>
          <w:b/>
        </w:rPr>
      </w:pPr>
      <w:r>
        <w:t>Additional thoughts:</w:t>
      </w:r>
    </w:p>
    <w:p w14:paraId="6FE628A4" w14:textId="6F0FFD3A" w:rsidR="0012770E" w:rsidRPr="0012770E" w:rsidRDefault="0012770E" w:rsidP="0012770E">
      <w:pPr>
        <w:pStyle w:val="ListParagraph"/>
        <w:numPr>
          <w:ilvl w:val="1"/>
          <w:numId w:val="14"/>
        </w:numPr>
        <w:rPr>
          <w:b/>
        </w:rPr>
      </w:pPr>
      <w:r>
        <w:t>Can we set up an automatic receipt for the abstract submissions?</w:t>
      </w:r>
    </w:p>
    <w:p w14:paraId="6E265E12" w14:textId="717BD636" w:rsidR="000E4E45" w:rsidRDefault="000E4E45" w:rsidP="00B65E6D">
      <w:pPr>
        <w:rPr>
          <w:rFonts w:ascii="Times New Roman" w:hAnsi="Times New Roman" w:cs="Times New Roman"/>
          <w:sz w:val="24"/>
          <w:szCs w:val="24"/>
        </w:rPr>
      </w:pPr>
    </w:p>
    <w:p w14:paraId="50F3BD77" w14:textId="77777777" w:rsidR="00791814" w:rsidRPr="008C3117" w:rsidRDefault="00791814" w:rsidP="00B65E6D">
      <w:pPr>
        <w:rPr>
          <w:rFonts w:ascii="Times New Roman" w:hAnsi="Times New Roman" w:cs="Times New Roman"/>
          <w:b/>
          <w:sz w:val="24"/>
          <w:szCs w:val="24"/>
        </w:rPr>
      </w:pPr>
      <w:r w:rsidRPr="008C3117">
        <w:rPr>
          <w:rFonts w:ascii="Times New Roman" w:hAnsi="Times New Roman" w:cs="Times New Roman"/>
          <w:b/>
          <w:sz w:val="24"/>
          <w:szCs w:val="24"/>
        </w:rPr>
        <w:t>Treasurer’s Report</w:t>
      </w:r>
    </w:p>
    <w:p w14:paraId="31B871D9" w14:textId="77777777" w:rsidR="00791814" w:rsidRDefault="00791814" w:rsidP="00B65E6D">
      <w:pPr>
        <w:pStyle w:val="ListParagraph"/>
        <w:numPr>
          <w:ilvl w:val="0"/>
          <w:numId w:val="11"/>
        </w:numPr>
      </w:pPr>
      <w:r w:rsidRPr="00791814">
        <w:t>Per MCJA constitution, membership runs October through September each year.</w:t>
      </w:r>
    </w:p>
    <w:p w14:paraId="0BF44FBA" w14:textId="77777777" w:rsidR="00791814" w:rsidRDefault="00791814" w:rsidP="00B65E6D">
      <w:pPr>
        <w:pStyle w:val="ListParagraph"/>
        <w:numPr>
          <w:ilvl w:val="0"/>
          <w:numId w:val="11"/>
        </w:numPr>
      </w:pPr>
      <w:r>
        <w:t>I</w:t>
      </w:r>
      <w:r w:rsidRPr="00791814">
        <w:t>n 2017-2018, MCJA had 113</w:t>
      </w:r>
      <w:r>
        <w:t xml:space="preserve"> members</w:t>
      </w:r>
    </w:p>
    <w:p w14:paraId="36A34765" w14:textId="77777777" w:rsidR="00791814" w:rsidRDefault="00791814" w:rsidP="00B65E6D">
      <w:pPr>
        <w:pStyle w:val="ListParagraph"/>
        <w:numPr>
          <w:ilvl w:val="0"/>
          <w:numId w:val="11"/>
        </w:numPr>
      </w:pPr>
      <w:r w:rsidRPr="00791814">
        <w:t xml:space="preserve">As of </w:t>
      </w:r>
      <w:r>
        <w:t>0</w:t>
      </w:r>
      <w:r w:rsidRPr="00791814">
        <w:t xml:space="preserve">9-24-18, MCJA has 55 members how are current though </w:t>
      </w:r>
      <w:r>
        <w:t>September</w:t>
      </w:r>
      <w:r w:rsidRPr="00791814">
        <w:t xml:space="preserve"> 2019 (included both regular and student members)</w:t>
      </w:r>
    </w:p>
    <w:p w14:paraId="30F6C9B4" w14:textId="77777777" w:rsidR="00791814" w:rsidRDefault="00791814" w:rsidP="00B65E6D">
      <w:pPr>
        <w:pStyle w:val="ListParagraph"/>
        <w:numPr>
          <w:ilvl w:val="0"/>
          <w:numId w:val="11"/>
        </w:numPr>
      </w:pPr>
      <w:r>
        <w:t>2018 conference attendance as of 9/24/2018</w:t>
      </w:r>
    </w:p>
    <w:p w14:paraId="06A4DA55" w14:textId="77777777" w:rsidR="00791814" w:rsidRDefault="00791814" w:rsidP="00791814">
      <w:pPr>
        <w:pStyle w:val="ListParagraph"/>
        <w:numPr>
          <w:ilvl w:val="1"/>
          <w:numId w:val="11"/>
        </w:numPr>
      </w:pPr>
      <w:r>
        <w:t>154 preregistered</w:t>
      </w:r>
    </w:p>
    <w:p w14:paraId="7D589D7B" w14:textId="77777777" w:rsidR="00791814" w:rsidRDefault="00791814" w:rsidP="00791814">
      <w:pPr>
        <w:pStyle w:val="ListParagraph"/>
        <w:numPr>
          <w:ilvl w:val="2"/>
          <w:numId w:val="11"/>
        </w:numPr>
      </w:pPr>
      <w:r>
        <w:t>53 regular members</w:t>
      </w:r>
    </w:p>
    <w:p w14:paraId="4B9E7723" w14:textId="77777777" w:rsidR="00791814" w:rsidRDefault="00791814" w:rsidP="00791814">
      <w:pPr>
        <w:pStyle w:val="ListParagraph"/>
        <w:numPr>
          <w:ilvl w:val="2"/>
          <w:numId w:val="11"/>
        </w:numPr>
      </w:pPr>
      <w:r>
        <w:t>12 student members</w:t>
      </w:r>
    </w:p>
    <w:p w14:paraId="194D5282" w14:textId="77777777" w:rsidR="00791814" w:rsidRDefault="00791814" w:rsidP="00791814">
      <w:pPr>
        <w:pStyle w:val="ListParagraph"/>
        <w:numPr>
          <w:ilvl w:val="2"/>
          <w:numId w:val="11"/>
        </w:numPr>
      </w:pPr>
      <w:r>
        <w:t>60 student non-members</w:t>
      </w:r>
    </w:p>
    <w:p w14:paraId="46630211" w14:textId="77777777" w:rsidR="00791814" w:rsidRDefault="00791814" w:rsidP="00791814">
      <w:pPr>
        <w:pStyle w:val="ListParagraph"/>
        <w:numPr>
          <w:ilvl w:val="2"/>
          <w:numId w:val="11"/>
        </w:numPr>
      </w:pPr>
      <w:r>
        <w:t>29 non-student/non-members</w:t>
      </w:r>
    </w:p>
    <w:p w14:paraId="5F5332E5" w14:textId="77777777" w:rsidR="00791814" w:rsidRDefault="00791814" w:rsidP="00791814">
      <w:pPr>
        <w:pStyle w:val="ListParagraph"/>
        <w:numPr>
          <w:ilvl w:val="0"/>
          <w:numId w:val="11"/>
        </w:numPr>
      </w:pPr>
      <w:r>
        <w:t>MCJA bank account: US Bank</w:t>
      </w:r>
    </w:p>
    <w:p w14:paraId="15D46A8A" w14:textId="77777777" w:rsidR="00791814" w:rsidRDefault="00791814" w:rsidP="00791814">
      <w:pPr>
        <w:pStyle w:val="ListParagraph"/>
        <w:numPr>
          <w:ilvl w:val="0"/>
          <w:numId w:val="11"/>
        </w:numPr>
      </w:pPr>
      <w:r>
        <w:t>Total cash assets as of 09/24/2018 = $51,896.93</w:t>
      </w:r>
    </w:p>
    <w:p w14:paraId="1107E077" w14:textId="77777777" w:rsidR="00791814" w:rsidRDefault="00791814" w:rsidP="00791814">
      <w:pPr>
        <w:pStyle w:val="ListParagraph"/>
        <w:numPr>
          <w:ilvl w:val="1"/>
          <w:numId w:val="11"/>
        </w:numPr>
      </w:pPr>
      <w:r>
        <w:t>US Bank checking: $45,888.80</w:t>
      </w:r>
    </w:p>
    <w:p w14:paraId="763AEEC6" w14:textId="77777777" w:rsidR="00791814" w:rsidRDefault="00791814" w:rsidP="00791814">
      <w:pPr>
        <w:pStyle w:val="ListParagraph"/>
        <w:numPr>
          <w:ilvl w:val="1"/>
          <w:numId w:val="11"/>
        </w:numPr>
      </w:pPr>
      <w:r>
        <w:t>Edward Jones Account #1: $467.60</w:t>
      </w:r>
    </w:p>
    <w:p w14:paraId="4DE70EF3" w14:textId="77777777" w:rsidR="00791814" w:rsidRDefault="00791814" w:rsidP="00791814">
      <w:pPr>
        <w:pStyle w:val="ListParagraph"/>
        <w:numPr>
          <w:ilvl w:val="1"/>
          <w:numId w:val="11"/>
        </w:numPr>
      </w:pPr>
      <w:r>
        <w:t>Edward Jones Account #2: 3,355.59</w:t>
      </w:r>
    </w:p>
    <w:p w14:paraId="34356535" w14:textId="77777777" w:rsidR="00791814" w:rsidRDefault="00791814" w:rsidP="00791814">
      <w:pPr>
        <w:pStyle w:val="ListParagraph"/>
        <w:numPr>
          <w:ilvl w:val="1"/>
          <w:numId w:val="11"/>
        </w:numPr>
      </w:pPr>
      <w:r>
        <w:t>Edward Jones Account #3: 2,184.94</w:t>
      </w:r>
    </w:p>
    <w:p w14:paraId="7F786F6D" w14:textId="77777777" w:rsidR="00791814" w:rsidRDefault="00791814" w:rsidP="00791814">
      <w:pPr>
        <w:pStyle w:val="ListParagraph"/>
        <w:numPr>
          <w:ilvl w:val="0"/>
          <w:numId w:val="11"/>
        </w:numPr>
      </w:pPr>
      <w:r>
        <w:t xml:space="preserve">Outlays and revenue (from September 25, 2017 through September 24, 2018) </w:t>
      </w:r>
    </w:p>
    <w:p w14:paraId="4A57AC3F" w14:textId="77777777" w:rsidR="00791814" w:rsidRDefault="00791814" w:rsidP="00791814">
      <w:pPr>
        <w:pStyle w:val="ListParagraph"/>
        <w:numPr>
          <w:ilvl w:val="1"/>
          <w:numId w:val="11"/>
        </w:numPr>
      </w:pPr>
      <w:r>
        <w:t>$33,236.60 in outlays</w:t>
      </w:r>
    </w:p>
    <w:p w14:paraId="2077CC46" w14:textId="77777777" w:rsidR="00791814" w:rsidRPr="00B47E68" w:rsidRDefault="00791814" w:rsidP="00791814">
      <w:pPr>
        <w:pStyle w:val="ListParagraph"/>
        <w:numPr>
          <w:ilvl w:val="1"/>
          <w:numId w:val="11"/>
        </w:numPr>
      </w:pPr>
      <w:r w:rsidRPr="00B47E68">
        <w:t>$35,750.97 in revenue/deposits</w:t>
      </w:r>
    </w:p>
    <w:p w14:paraId="2EE455AC" w14:textId="77777777" w:rsidR="00B47E68" w:rsidRPr="00B47E68" w:rsidRDefault="00B47E68" w:rsidP="00B47E68">
      <w:pPr>
        <w:pStyle w:val="ListParagraph"/>
        <w:numPr>
          <w:ilvl w:val="0"/>
          <w:numId w:val="11"/>
        </w:numPr>
      </w:pPr>
      <w:r w:rsidRPr="00B47E68">
        <w:t>Square transactions</w:t>
      </w:r>
    </w:p>
    <w:p w14:paraId="08B782D3" w14:textId="77777777" w:rsidR="00B47E68" w:rsidRPr="00B47E68" w:rsidRDefault="00B47E68" w:rsidP="00B47E68">
      <w:pPr>
        <w:pStyle w:val="ListParagraph"/>
        <w:numPr>
          <w:ilvl w:val="1"/>
          <w:numId w:val="11"/>
        </w:numPr>
      </w:pPr>
      <w:r w:rsidRPr="00B47E68">
        <w:t>182 transactions</w:t>
      </w:r>
    </w:p>
    <w:p w14:paraId="03229C3E" w14:textId="77777777" w:rsidR="00B47E68" w:rsidRPr="0012770E" w:rsidRDefault="008C3117" w:rsidP="00B47E68">
      <w:pPr>
        <w:pStyle w:val="ListParagraph"/>
        <w:numPr>
          <w:ilvl w:val="1"/>
          <w:numId w:val="11"/>
        </w:numPr>
      </w:pPr>
      <w:r w:rsidRPr="0012770E">
        <w:t>$16,645: October 1, 2017 to September 24, 2018</w:t>
      </w:r>
    </w:p>
    <w:p w14:paraId="61D0A3DA" w14:textId="77777777" w:rsidR="00B47E68" w:rsidRPr="0012770E" w:rsidRDefault="00B47E68" w:rsidP="00B47E68">
      <w:pPr>
        <w:pStyle w:val="ListParagraph"/>
        <w:numPr>
          <w:ilvl w:val="1"/>
          <w:numId w:val="11"/>
        </w:numPr>
      </w:pPr>
      <w:r w:rsidRPr="0012770E">
        <w:t>$536.42 paid out in fees</w:t>
      </w:r>
    </w:p>
    <w:p w14:paraId="1C2ADE48" w14:textId="77777777" w:rsidR="008C3117" w:rsidRPr="008C3117" w:rsidRDefault="008C3117" w:rsidP="008C3117">
      <w:pPr>
        <w:ind w:left="1080"/>
      </w:pPr>
    </w:p>
    <w:p w14:paraId="339E32D8" w14:textId="77777777" w:rsidR="00B47E68" w:rsidRPr="008C3117" w:rsidRDefault="00B47E68" w:rsidP="00B47E68">
      <w:pPr>
        <w:rPr>
          <w:rFonts w:ascii="Times New Roman" w:hAnsi="Times New Roman" w:cs="Times New Roman"/>
          <w:b/>
          <w:sz w:val="24"/>
          <w:szCs w:val="24"/>
        </w:rPr>
      </w:pPr>
      <w:r w:rsidRPr="008C3117">
        <w:rPr>
          <w:rFonts w:ascii="Times New Roman" w:hAnsi="Times New Roman" w:cs="Times New Roman"/>
          <w:b/>
          <w:i/>
          <w:sz w:val="24"/>
          <w:szCs w:val="24"/>
        </w:rPr>
        <w:t xml:space="preserve">JCJ </w:t>
      </w:r>
      <w:r w:rsidRPr="008C3117">
        <w:rPr>
          <w:rFonts w:ascii="Times New Roman" w:hAnsi="Times New Roman" w:cs="Times New Roman"/>
          <w:b/>
          <w:sz w:val="24"/>
          <w:szCs w:val="24"/>
        </w:rPr>
        <w:t>Editor’s Report</w:t>
      </w:r>
    </w:p>
    <w:p w14:paraId="57115545" w14:textId="77777777" w:rsidR="00B47E68" w:rsidRPr="00B47E68" w:rsidRDefault="00B47E68" w:rsidP="00B47E68">
      <w:pPr>
        <w:pStyle w:val="ListParagraph"/>
        <w:numPr>
          <w:ilvl w:val="0"/>
          <w:numId w:val="12"/>
        </w:numPr>
      </w:pPr>
      <w:r w:rsidRPr="00B47E68">
        <w:lastRenderedPageBreak/>
        <w:t>Journal of Crime &amp; Justice</w:t>
      </w:r>
    </w:p>
    <w:p w14:paraId="4F0118E0" w14:textId="77777777" w:rsidR="00B47E68" w:rsidRPr="00B47E68" w:rsidRDefault="00B47E68" w:rsidP="00B47E68">
      <w:pPr>
        <w:pStyle w:val="ListParagraph"/>
        <w:numPr>
          <w:ilvl w:val="0"/>
          <w:numId w:val="12"/>
        </w:numPr>
      </w:pPr>
      <w:r w:rsidRPr="00B47E68">
        <w:t>Total number of submissions</w:t>
      </w:r>
    </w:p>
    <w:p w14:paraId="782416EC" w14:textId="77777777" w:rsidR="00B47E68" w:rsidRPr="00B47E68" w:rsidRDefault="00B47E68" w:rsidP="00B47E68">
      <w:pPr>
        <w:pStyle w:val="ListParagraph"/>
        <w:numPr>
          <w:ilvl w:val="1"/>
          <w:numId w:val="12"/>
        </w:numPr>
      </w:pPr>
      <w:r w:rsidRPr="00B47E68">
        <w:t>2015-2016: 77</w:t>
      </w:r>
    </w:p>
    <w:p w14:paraId="1B905BDD" w14:textId="77777777" w:rsidR="00B47E68" w:rsidRPr="00B47E68" w:rsidRDefault="00B47E68" w:rsidP="00B47E68">
      <w:pPr>
        <w:pStyle w:val="ListParagraph"/>
        <w:numPr>
          <w:ilvl w:val="1"/>
          <w:numId w:val="12"/>
        </w:numPr>
      </w:pPr>
      <w:r w:rsidRPr="00B47E68">
        <w:t>2016-2017: 78</w:t>
      </w:r>
    </w:p>
    <w:p w14:paraId="0C20F824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7-2018: 74</w:t>
      </w:r>
    </w:p>
    <w:p w14:paraId="67DC4229" w14:textId="77777777" w:rsidR="00B47E68" w:rsidRDefault="00B47E68" w:rsidP="00B47E68">
      <w:pPr>
        <w:pStyle w:val="ListParagraph"/>
        <w:numPr>
          <w:ilvl w:val="0"/>
          <w:numId w:val="12"/>
        </w:numPr>
      </w:pPr>
      <w:r>
        <w:t>Total number of desk rejections</w:t>
      </w:r>
    </w:p>
    <w:p w14:paraId="07E30ADF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5-2016: 20</w:t>
      </w:r>
    </w:p>
    <w:p w14:paraId="2C24B6AC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6-2017: 33</w:t>
      </w:r>
    </w:p>
    <w:p w14:paraId="1780BE07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7-2018: 19</w:t>
      </w:r>
    </w:p>
    <w:p w14:paraId="4106C857" w14:textId="77777777" w:rsidR="00B47E68" w:rsidRDefault="00B47E68" w:rsidP="00B47E68">
      <w:pPr>
        <w:pStyle w:val="ListParagraph"/>
        <w:numPr>
          <w:ilvl w:val="0"/>
          <w:numId w:val="12"/>
        </w:numPr>
      </w:pPr>
      <w:r>
        <w:t>Rejection %</w:t>
      </w:r>
    </w:p>
    <w:p w14:paraId="3C409B7B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5-2016: 69%</w:t>
      </w:r>
    </w:p>
    <w:p w14:paraId="15998A6A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6-2017: 81%</w:t>
      </w:r>
    </w:p>
    <w:p w14:paraId="3E5FB7FC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7-2018: 57%</w:t>
      </w:r>
    </w:p>
    <w:p w14:paraId="79221037" w14:textId="77777777" w:rsidR="00B47E68" w:rsidRDefault="00B47E68" w:rsidP="00B47E68">
      <w:pPr>
        <w:pStyle w:val="ListParagraph"/>
        <w:numPr>
          <w:ilvl w:val="0"/>
          <w:numId w:val="12"/>
        </w:numPr>
      </w:pPr>
      <w:r>
        <w:t>Average turn-around time</w:t>
      </w:r>
    </w:p>
    <w:p w14:paraId="2AD50DBC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5-2016: 25 days</w:t>
      </w:r>
    </w:p>
    <w:p w14:paraId="4A7CB399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6-2017: 23 days</w:t>
      </w:r>
    </w:p>
    <w:p w14:paraId="2D02C74E" w14:textId="77777777" w:rsidR="00B47E68" w:rsidRDefault="00B47E68" w:rsidP="00B47E68">
      <w:pPr>
        <w:pStyle w:val="ListParagraph"/>
        <w:numPr>
          <w:ilvl w:val="1"/>
          <w:numId w:val="12"/>
        </w:numPr>
      </w:pPr>
      <w:r>
        <w:t>2017-2018: 22 days</w:t>
      </w:r>
    </w:p>
    <w:p w14:paraId="5EA4C331" w14:textId="77777777" w:rsidR="00B47E68" w:rsidRDefault="00B47E68" w:rsidP="00B47E68">
      <w:pPr>
        <w:pStyle w:val="ListParagraph"/>
        <w:numPr>
          <w:ilvl w:val="0"/>
          <w:numId w:val="12"/>
        </w:numPr>
      </w:pPr>
      <w:r>
        <w:t>Acceptance to online publication time: 2.2 weeks</w:t>
      </w:r>
    </w:p>
    <w:p w14:paraId="71E1100E" w14:textId="77777777" w:rsidR="000E4E45" w:rsidRDefault="000E4E45" w:rsidP="00B47E68">
      <w:pPr>
        <w:pStyle w:val="ListParagraph"/>
        <w:numPr>
          <w:ilvl w:val="0"/>
          <w:numId w:val="12"/>
        </w:numPr>
      </w:pPr>
      <w:r>
        <w:t>Total submissions: 74 (not including Special Issues)</w:t>
      </w:r>
    </w:p>
    <w:p w14:paraId="6231E072" w14:textId="77777777" w:rsidR="000E4E45" w:rsidRDefault="000E4E45" w:rsidP="000E4E45">
      <w:pPr>
        <w:pStyle w:val="ListParagraph"/>
        <w:numPr>
          <w:ilvl w:val="1"/>
          <w:numId w:val="12"/>
        </w:numPr>
      </w:pPr>
      <w:r>
        <w:t>Total desk rejections: 19</w:t>
      </w:r>
    </w:p>
    <w:p w14:paraId="2E7C5CE4" w14:textId="77777777" w:rsidR="000E4E45" w:rsidRDefault="000E4E45" w:rsidP="000E4E45">
      <w:pPr>
        <w:pStyle w:val="ListParagraph"/>
        <w:numPr>
          <w:ilvl w:val="1"/>
          <w:numId w:val="12"/>
        </w:numPr>
      </w:pPr>
      <w:r>
        <w:t>Rejection Percentage: 57%</w:t>
      </w:r>
    </w:p>
    <w:p w14:paraId="74046ABF" w14:textId="742DA7A0" w:rsidR="000E4E45" w:rsidRDefault="000E4E45" w:rsidP="000E4E45">
      <w:pPr>
        <w:pStyle w:val="ListParagraph"/>
        <w:numPr>
          <w:ilvl w:val="0"/>
          <w:numId w:val="12"/>
        </w:numPr>
      </w:pPr>
      <w:r>
        <w:t xml:space="preserve">18 articles forthcoming &amp; OnlineFirst (not including Special </w:t>
      </w:r>
      <w:r w:rsidR="00487943">
        <w:t>Issues</w:t>
      </w:r>
      <w:r>
        <w:t>)</w:t>
      </w:r>
    </w:p>
    <w:p w14:paraId="68800C02" w14:textId="77777777" w:rsidR="000E4E45" w:rsidRDefault="000E4E45" w:rsidP="000E4E45">
      <w:pPr>
        <w:pStyle w:val="ListParagraph"/>
        <w:numPr>
          <w:ilvl w:val="1"/>
          <w:numId w:val="12"/>
        </w:numPr>
      </w:pPr>
      <w:r>
        <w:t>11 under 1</w:t>
      </w:r>
      <w:r w:rsidRPr="000E4E45">
        <w:rPr>
          <w:vertAlign w:val="superscript"/>
        </w:rPr>
        <w:t>st</w:t>
      </w:r>
      <w:r>
        <w:t xml:space="preserve"> review (9/2/2018)</w:t>
      </w:r>
    </w:p>
    <w:p w14:paraId="135994DA" w14:textId="77777777" w:rsidR="000E4E45" w:rsidRDefault="000E4E45" w:rsidP="000E4E45">
      <w:pPr>
        <w:pStyle w:val="ListParagraph"/>
        <w:numPr>
          <w:ilvl w:val="1"/>
          <w:numId w:val="12"/>
        </w:numPr>
      </w:pPr>
      <w:r>
        <w:t>8 submissions from August 2018-September 2018)</w:t>
      </w:r>
    </w:p>
    <w:p w14:paraId="282B004A" w14:textId="77777777" w:rsidR="008467E7" w:rsidRPr="00EB3058" w:rsidRDefault="008467E7" w:rsidP="008467E7">
      <w:pPr>
        <w:pStyle w:val="ListParagraph"/>
        <w:numPr>
          <w:ilvl w:val="0"/>
          <w:numId w:val="12"/>
        </w:numPr>
      </w:pPr>
      <w:r w:rsidRPr="00EB3058">
        <w:t>Issues in the Past Year</w:t>
      </w:r>
    </w:p>
    <w:p w14:paraId="14B6CE55" w14:textId="77777777" w:rsidR="008467E7" w:rsidRPr="00EB3058" w:rsidRDefault="008467E7" w:rsidP="008467E7">
      <w:pPr>
        <w:pStyle w:val="ListParagraph"/>
        <w:numPr>
          <w:ilvl w:val="1"/>
          <w:numId w:val="12"/>
        </w:numPr>
      </w:pPr>
      <w:r w:rsidRPr="00EB3058">
        <w:t>December 2017: regular issue, ten articles</w:t>
      </w:r>
    </w:p>
    <w:p w14:paraId="4416563D" w14:textId="77777777" w:rsidR="008467E7" w:rsidRPr="00EB3058" w:rsidRDefault="008467E7" w:rsidP="008467E7">
      <w:pPr>
        <w:pStyle w:val="ListParagraph"/>
        <w:numPr>
          <w:ilvl w:val="1"/>
          <w:numId w:val="12"/>
        </w:numPr>
      </w:pPr>
      <w:r w:rsidRPr="00EB3058">
        <w:t>Feb</w:t>
      </w:r>
      <w:r>
        <w:t>ruary 2018:</w:t>
      </w:r>
      <w:r w:rsidRPr="00EB3058">
        <w:t xml:space="preserve"> regular</w:t>
      </w:r>
      <w:r>
        <w:t xml:space="preserve"> issue</w:t>
      </w:r>
      <w:r w:rsidRPr="00EB3058">
        <w:t>, 7 articles</w:t>
      </w:r>
    </w:p>
    <w:p w14:paraId="27F74751" w14:textId="77777777" w:rsidR="008467E7" w:rsidRPr="00EB3058" w:rsidRDefault="008467E7" w:rsidP="008467E7">
      <w:pPr>
        <w:pStyle w:val="ListParagraph"/>
        <w:numPr>
          <w:ilvl w:val="1"/>
          <w:numId w:val="12"/>
        </w:numPr>
      </w:pPr>
      <w:r w:rsidRPr="00EB3058">
        <w:t>April 2018: regular</w:t>
      </w:r>
      <w:r>
        <w:t xml:space="preserve"> issue</w:t>
      </w:r>
      <w:r w:rsidRPr="00EB3058">
        <w:t>, 6 articles</w:t>
      </w:r>
    </w:p>
    <w:p w14:paraId="76CD0B0A" w14:textId="27CACC01" w:rsidR="00791814" w:rsidRPr="008467E7" w:rsidRDefault="008467E7" w:rsidP="008467E7">
      <w:pPr>
        <w:pStyle w:val="ListParagraph"/>
        <w:numPr>
          <w:ilvl w:val="1"/>
          <w:numId w:val="12"/>
        </w:numPr>
      </w:pPr>
      <w:r w:rsidRPr="00EB3058">
        <w:t>July 2018: regular</w:t>
      </w:r>
      <w:r>
        <w:t xml:space="preserve"> issue</w:t>
      </w:r>
      <w:r w:rsidRPr="00EB3058">
        <w:t>, 8 issues</w:t>
      </w:r>
    </w:p>
    <w:p w14:paraId="332D81FC" w14:textId="77777777" w:rsidR="005A664B" w:rsidRPr="005A664B" w:rsidRDefault="005A664B" w:rsidP="005A664B">
      <w:pPr>
        <w:pStyle w:val="ListParagraph"/>
        <w:numPr>
          <w:ilvl w:val="0"/>
          <w:numId w:val="12"/>
        </w:numPr>
      </w:pPr>
      <w:r w:rsidRPr="005A664B">
        <w:t>The journal is interested in special issues for 2019-2020</w:t>
      </w:r>
    </w:p>
    <w:p w14:paraId="73E0640E" w14:textId="77777777" w:rsidR="005A664B" w:rsidRPr="005A664B" w:rsidRDefault="005A664B" w:rsidP="005A664B">
      <w:pPr>
        <w:pStyle w:val="ListParagraph"/>
        <w:numPr>
          <w:ilvl w:val="0"/>
          <w:numId w:val="12"/>
        </w:numPr>
      </w:pPr>
      <w:r w:rsidRPr="005A664B">
        <w:t>2019</w:t>
      </w:r>
      <w:r w:rsidRPr="005A664B">
        <w:sym w:font="Wingdings" w:char="F0E0"/>
      </w:r>
      <w:r w:rsidRPr="005A664B">
        <w:t>5 issues/year</w:t>
      </w:r>
    </w:p>
    <w:p w14:paraId="026B602E" w14:textId="77777777" w:rsidR="005A664B" w:rsidRPr="005A664B" w:rsidRDefault="005A664B" w:rsidP="005A664B">
      <w:pPr>
        <w:pStyle w:val="ListParagraph"/>
        <w:numPr>
          <w:ilvl w:val="1"/>
          <w:numId w:val="12"/>
        </w:numPr>
      </w:pPr>
      <w:r w:rsidRPr="005A664B">
        <w:t>February, April, July, October, December</w:t>
      </w:r>
    </w:p>
    <w:p w14:paraId="6C55782F" w14:textId="77777777" w:rsidR="005A664B" w:rsidRDefault="005A664B" w:rsidP="005A664B">
      <w:pPr>
        <w:pStyle w:val="ListParagraph"/>
        <w:numPr>
          <w:ilvl w:val="1"/>
          <w:numId w:val="12"/>
        </w:numPr>
      </w:pPr>
      <w:r w:rsidRPr="005A664B">
        <w:t>7-8 articles, 30 “Microsoft Word” pages in length</w:t>
      </w:r>
    </w:p>
    <w:p w14:paraId="25F09B1D" w14:textId="77777777" w:rsidR="006B3FBA" w:rsidRDefault="006B3FBA" w:rsidP="006B3FBA">
      <w:pPr>
        <w:pStyle w:val="ListParagraph"/>
        <w:numPr>
          <w:ilvl w:val="0"/>
          <w:numId w:val="12"/>
        </w:numPr>
      </w:pPr>
      <w:r>
        <w:t>Awards</w:t>
      </w:r>
    </w:p>
    <w:p w14:paraId="1A7B71A4" w14:textId="77777777" w:rsidR="006B3FBA" w:rsidRDefault="006B3FBA" w:rsidP="006B3FBA">
      <w:pPr>
        <w:pStyle w:val="ListParagraph"/>
        <w:numPr>
          <w:ilvl w:val="1"/>
          <w:numId w:val="12"/>
        </w:numPr>
      </w:pPr>
      <w:r w:rsidRPr="006B3FBA">
        <w:rPr>
          <w:i/>
        </w:rPr>
        <w:t>Journal of Crime &amp; Justice</w:t>
      </w:r>
      <w:r>
        <w:t xml:space="preserve"> 2017 Outstanding Paper Award</w:t>
      </w:r>
    </w:p>
    <w:p w14:paraId="0CC36CB5" w14:textId="77777777" w:rsidR="006B3FBA" w:rsidRPr="006B3FBA" w:rsidRDefault="006B3FBA" w:rsidP="006B3FBA">
      <w:pPr>
        <w:pStyle w:val="ListParagraph"/>
        <w:numPr>
          <w:ilvl w:val="1"/>
          <w:numId w:val="12"/>
        </w:numPr>
        <w:rPr>
          <w:i/>
        </w:rPr>
      </w:pPr>
      <w:r>
        <w:t>“</w:t>
      </w:r>
      <w:r w:rsidRPr="006B3FBA">
        <w:rPr>
          <w:i/>
        </w:rPr>
        <w:t>Risk Profiles and Serious Antisocial Behaviors of Incarcerated Children in Care”</w:t>
      </w:r>
    </w:p>
    <w:p w14:paraId="402E2436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t>Volume 40, Issue 2, pages 138-154</w:t>
      </w:r>
    </w:p>
    <w:p w14:paraId="452FF7E5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t>Lauren F. Freedman, Simon Fraser University</w:t>
      </w:r>
    </w:p>
    <w:p w14:paraId="5C45E295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t>Jennifer S. Wong, Simon Fraser University</w:t>
      </w:r>
    </w:p>
    <w:p w14:paraId="00125888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t>Raymond R. Corrado, Simon Fraser University</w:t>
      </w:r>
    </w:p>
    <w:p w14:paraId="5ADB0A2F" w14:textId="77777777" w:rsidR="006B3FBA" w:rsidRDefault="006B3FBA" w:rsidP="006B3FBA">
      <w:pPr>
        <w:pStyle w:val="ListParagraph"/>
        <w:numPr>
          <w:ilvl w:val="1"/>
          <w:numId w:val="12"/>
        </w:numPr>
      </w:pPr>
      <w:r>
        <w:t>Graduate Student Honorable Mention</w:t>
      </w:r>
    </w:p>
    <w:p w14:paraId="2022906F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t>“Female Representation in U.S. Police Departments, 1980-2010”</w:t>
      </w:r>
    </w:p>
    <w:p w14:paraId="690BADE4" w14:textId="77777777" w:rsidR="006B3FBA" w:rsidRDefault="006B3FBA" w:rsidP="006B3FBA">
      <w:pPr>
        <w:pStyle w:val="ListParagraph"/>
        <w:numPr>
          <w:ilvl w:val="3"/>
          <w:numId w:val="12"/>
        </w:numPr>
      </w:pPr>
      <w:r>
        <w:t>Alicia Jurek</w:t>
      </w:r>
    </w:p>
    <w:p w14:paraId="001AED2E" w14:textId="77777777" w:rsidR="006B3FBA" w:rsidRDefault="006B3FBA" w:rsidP="006B3FBA">
      <w:pPr>
        <w:pStyle w:val="ListParagraph"/>
        <w:numPr>
          <w:ilvl w:val="1"/>
          <w:numId w:val="12"/>
        </w:numPr>
      </w:pPr>
      <w:r>
        <w:t>Outstanding Graduate Paper</w:t>
      </w:r>
    </w:p>
    <w:p w14:paraId="2409C006" w14:textId="77777777" w:rsidR="006B3FBA" w:rsidRDefault="006B3FBA" w:rsidP="006B3FBA">
      <w:pPr>
        <w:pStyle w:val="ListParagraph"/>
        <w:numPr>
          <w:ilvl w:val="2"/>
          <w:numId w:val="12"/>
        </w:numPr>
      </w:pPr>
      <w:r>
        <w:lastRenderedPageBreak/>
        <w:t>“</w:t>
      </w:r>
      <w:r w:rsidRPr="00F941B9">
        <w:rPr>
          <w:i/>
        </w:rPr>
        <w:t>A Modified Approach to In-School Victimization, Authoritative School Climate, and Student Feelings of Safety</w:t>
      </w:r>
      <w:r>
        <w:t>”</w:t>
      </w:r>
    </w:p>
    <w:p w14:paraId="25187682" w14:textId="77777777" w:rsidR="006B3FBA" w:rsidRDefault="006B3FBA" w:rsidP="006B3FBA">
      <w:pPr>
        <w:pStyle w:val="ListParagraph"/>
        <w:numPr>
          <w:ilvl w:val="3"/>
          <w:numId w:val="12"/>
        </w:numPr>
      </w:pPr>
      <w:r>
        <w:t>Daniel Abad and Matthew G. Almanza</w:t>
      </w:r>
    </w:p>
    <w:p w14:paraId="3687104D" w14:textId="77777777" w:rsidR="006B3FBA" w:rsidRDefault="006B3FBA" w:rsidP="006B3FBA">
      <w:pPr>
        <w:pStyle w:val="ListParagraph"/>
        <w:numPr>
          <w:ilvl w:val="3"/>
          <w:numId w:val="12"/>
        </w:numPr>
      </w:pPr>
      <w:r>
        <w:t>School of Criminal Justice</w:t>
      </w:r>
    </w:p>
    <w:p w14:paraId="768920DA" w14:textId="77777777" w:rsidR="006B3FBA" w:rsidRDefault="006B3FBA" w:rsidP="006B3FBA">
      <w:pPr>
        <w:pStyle w:val="ListParagraph"/>
        <w:numPr>
          <w:ilvl w:val="3"/>
          <w:numId w:val="12"/>
        </w:numPr>
      </w:pPr>
      <w:r>
        <w:t>Michigan State University</w:t>
      </w:r>
    </w:p>
    <w:p w14:paraId="05BE44F5" w14:textId="77777777" w:rsidR="006B3FBA" w:rsidRDefault="006B3FBA" w:rsidP="006B3FBA">
      <w:pPr>
        <w:rPr>
          <w:rFonts w:ascii="Times New Roman" w:hAnsi="Times New Roman" w:cs="Times New Roman"/>
          <w:sz w:val="24"/>
          <w:szCs w:val="24"/>
        </w:rPr>
      </w:pPr>
    </w:p>
    <w:p w14:paraId="6F6824EC" w14:textId="77777777" w:rsidR="006B3FBA" w:rsidRPr="007B6EDA" w:rsidRDefault="006B3FBA" w:rsidP="006B3FBA">
      <w:pPr>
        <w:rPr>
          <w:rFonts w:ascii="Times New Roman" w:hAnsi="Times New Roman" w:cs="Times New Roman"/>
          <w:b/>
          <w:sz w:val="24"/>
          <w:szCs w:val="24"/>
        </w:rPr>
      </w:pPr>
      <w:r w:rsidRPr="007B6EDA">
        <w:rPr>
          <w:rFonts w:ascii="Times New Roman" w:hAnsi="Times New Roman" w:cs="Times New Roman"/>
          <w:b/>
          <w:sz w:val="24"/>
          <w:szCs w:val="24"/>
        </w:rPr>
        <w:t>President’s Announcements</w:t>
      </w:r>
    </w:p>
    <w:p w14:paraId="095D5B3D" w14:textId="77777777" w:rsidR="006B3FBA" w:rsidRDefault="006B3FBA" w:rsidP="006B3FBA">
      <w:pPr>
        <w:pStyle w:val="ListParagraph"/>
        <w:numPr>
          <w:ilvl w:val="0"/>
          <w:numId w:val="13"/>
        </w:numPr>
      </w:pPr>
      <w:r>
        <w:t>Updates since MCJA 2017 meeting:</w:t>
      </w:r>
    </w:p>
    <w:p w14:paraId="5D81DD0B" w14:textId="0F161442" w:rsidR="006B3FBA" w:rsidRDefault="006B3FBA" w:rsidP="006B3FBA">
      <w:pPr>
        <w:pStyle w:val="ListParagraph"/>
        <w:numPr>
          <w:ilvl w:val="1"/>
          <w:numId w:val="13"/>
        </w:numPr>
      </w:pPr>
      <w:r>
        <w:t>Local arrangements/events committee:</w:t>
      </w:r>
    </w:p>
    <w:p w14:paraId="5D13E5F1" w14:textId="0150A97C" w:rsidR="0012770E" w:rsidRDefault="0012770E" w:rsidP="0012770E">
      <w:pPr>
        <w:pStyle w:val="ListParagraph"/>
        <w:numPr>
          <w:ilvl w:val="2"/>
          <w:numId w:val="13"/>
        </w:numPr>
      </w:pPr>
      <w:r>
        <w:t>Loyola may be interested in helping next year</w:t>
      </w:r>
    </w:p>
    <w:p w14:paraId="5A09DD70" w14:textId="77777777" w:rsidR="006B3FBA" w:rsidRDefault="006B3FBA" w:rsidP="006B3FBA">
      <w:pPr>
        <w:pStyle w:val="ListParagraph"/>
        <w:numPr>
          <w:ilvl w:val="1"/>
          <w:numId w:val="13"/>
        </w:numPr>
      </w:pPr>
      <w:r>
        <w:t>AceBounce Chicago Event</w:t>
      </w:r>
    </w:p>
    <w:p w14:paraId="478107D9" w14:textId="0618079B" w:rsidR="006B3FBA" w:rsidRDefault="006B3FBA" w:rsidP="006B3FBA">
      <w:pPr>
        <w:pStyle w:val="ListParagraph"/>
        <w:numPr>
          <w:ilvl w:val="2"/>
          <w:numId w:val="13"/>
        </w:numPr>
      </w:pPr>
      <w:r>
        <w:t>Chair: Andie Krieg</w:t>
      </w:r>
    </w:p>
    <w:p w14:paraId="62E87A48" w14:textId="5787200B" w:rsidR="00F941B9" w:rsidRDefault="00F941B9" w:rsidP="00F941B9">
      <w:pPr>
        <w:pStyle w:val="ListParagraph"/>
        <w:numPr>
          <w:ilvl w:val="0"/>
          <w:numId w:val="13"/>
        </w:numPr>
      </w:pPr>
      <w:r>
        <w:t>Updates since MCJA 2017 meeting:</w:t>
      </w:r>
    </w:p>
    <w:p w14:paraId="75E53723" w14:textId="1FFAC260" w:rsidR="00F941B9" w:rsidRDefault="00F941B9" w:rsidP="00F941B9">
      <w:pPr>
        <w:pStyle w:val="ListParagraph"/>
        <w:numPr>
          <w:ilvl w:val="1"/>
          <w:numId w:val="13"/>
        </w:numPr>
      </w:pPr>
      <w:r>
        <w:t>MCJA has made changes to student-specific events:</w:t>
      </w:r>
    </w:p>
    <w:p w14:paraId="71FF8ED9" w14:textId="44F72558" w:rsidR="00F941B9" w:rsidRDefault="00F941B9" w:rsidP="00F941B9">
      <w:pPr>
        <w:pStyle w:val="ListParagraph"/>
        <w:numPr>
          <w:ilvl w:val="2"/>
          <w:numId w:val="13"/>
        </w:numPr>
      </w:pPr>
      <w:r>
        <w:t>Poster session (students only this year)</w:t>
      </w:r>
    </w:p>
    <w:p w14:paraId="58608BD1" w14:textId="6D37C1E3" w:rsidR="0012770E" w:rsidRDefault="0012770E" w:rsidP="0012770E">
      <w:pPr>
        <w:pStyle w:val="ListParagraph"/>
        <w:numPr>
          <w:ilvl w:val="3"/>
          <w:numId w:val="13"/>
        </w:numPr>
      </w:pPr>
      <w:r>
        <w:t>Possibly set a recommended poster size for students</w:t>
      </w:r>
    </w:p>
    <w:p w14:paraId="44845C70" w14:textId="0F93B4E5" w:rsidR="00F941B9" w:rsidRDefault="00F941B9" w:rsidP="00F941B9">
      <w:pPr>
        <w:pStyle w:val="ListParagraph"/>
        <w:numPr>
          <w:ilvl w:val="2"/>
          <w:numId w:val="13"/>
        </w:numPr>
      </w:pPr>
      <w:r>
        <w:t>Career and Graduate School Fair: Transformed into three professional development panels</w:t>
      </w:r>
    </w:p>
    <w:p w14:paraId="308F6512" w14:textId="4432D918" w:rsidR="0012770E" w:rsidRDefault="0012770E" w:rsidP="0012770E">
      <w:pPr>
        <w:pStyle w:val="ListParagraph"/>
        <w:numPr>
          <w:ilvl w:val="3"/>
          <w:numId w:val="13"/>
        </w:numPr>
      </w:pPr>
      <w:r>
        <w:t>We will create a survey to get student feedback on the panels and for future ideas</w:t>
      </w:r>
    </w:p>
    <w:p w14:paraId="08F932BF" w14:textId="611B09E7" w:rsidR="00D9341E" w:rsidRDefault="00D9341E" w:rsidP="00D9341E">
      <w:pPr>
        <w:pStyle w:val="ListParagraph"/>
        <w:numPr>
          <w:ilvl w:val="3"/>
          <w:numId w:val="13"/>
        </w:numPr>
      </w:pPr>
      <w:r>
        <w:t>Coordinated by Jen Peck, Matt Matusiak, and Judith Leary</w:t>
      </w:r>
    </w:p>
    <w:p w14:paraId="5A40E606" w14:textId="50A4EB0A" w:rsidR="00F941B9" w:rsidRDefault="00F941B9" w:rsidP="00D9341E">
      <w:pPr>
        <w:pStyle w:val="ListParagraph"/>
        <w:numPr>
          <w:ilvl w:val="4"/>
          <w:numId w:val="13"/>
        </w:numPr>
      </w:pPr>
      <w:r>
        <w:t>Law enforcement careers</w:t>
      </w:r>
    </w:p>
    <w:p w14:paraId="61D9BBB1" w14:textId="19514467" w:rsidR="00F941B9" w:rsidRDefault="00F941B9" w:rsidP="00D9341E">
      <w:pPr>
        <w:pStyle w:val="ListParagraph"/>
        <w:numPr>
          <w:ilvl w:val="4"/>
          <w:numId w:val="13"/>
        </w:numPr>
      </w:pPr>
      <w:r>
        <w:t>Corrections Careers</w:t>
      </w:r>
    </w:p>
    <w:p w14:paraId="5DB9D578" w14:textId="49C90D70" w:rsidR="00F941B9" w:rsidRDefault="00F941B9" w:rsidP="00D9341E">
      <w:pPr>
        <w:pStyle w:val="ListParagraph"/>
        <w:numPr>
          <w:ilvl w:val="4"/>
          <w:numId w:val="13"/>
        </w:numPr>
      </w:pPr>
      <w:r>
        <w:t>Graduate &amp; Academic Careers</w:t>
      </w:r>
    </w:p>
    <w:p w14:paraId="41155B01" w14:textId="1B86EB21" w:rsidR="004229D7" w:rsidRDefault="004229D7" w:rsidP="004229D7">
      <w:pPr>
        <w:pStyle w:val="ListParagraph"/>
        <w:numPr>
          <w:ilvl w:val="1"/>
          <w:numId w:val="13"/>
        </w:numPr>
      </w:pPr>
      <w:r>
        <w:t>MCJA website continues to be main source of info</w:t>
      </w:r>
    </w:p>
    <w:p w14:paraId="21F71E3E" w14:textId="7EBDA114" w:rsidR="004229D7" w:rsidRDefault="004229D7" w:rsidP="004229D7">
      <w:pPr>
        <w:pStyle w:val="ListParagraph"/>
        <w:numPr>
          <w:ilvl w:val="2"/>
          <w:numId w:val="13"/>
        </w:numPr>
      </w:pPr>
      <w:r>
        <w:t>LeAnn Cabage and Kimberly Dodson continue to administer website</w:t>
      </w:r>
    </w:p>
    <w:p w14:paraId="4BD96DA2" w14:textId="0E82B5D8" w:rsidR="004229D7" w:rsidRDefault="004229D7" w:rsidP="004229D7">
      <w:pPr>
        <w:pStyle w:val="ListParagraph"/>
        <w:numPr>
          <w:ilvl w:val="2"/>
          <w:numId w:val="13"/>
        </w:numPr>
      </w:pPr>
      <w:r>
        <w:t>Sponsorship and membership payments can be made online</w:t>
      </w:r>
    </w:p>
    <w:p w14:paraId="4786D0FF" w14:textId="74252BB1" w:rsidR="0012770E" w:rsidRDefault="0012770E" w:rsidP="0012770E">
      <w:pPr>
        <w:pStyle w:val="ListParagraph"/>
        <w:numPr>
          <w:ilvl w:val="3"/>
          <w:numId w:val="13"/>
        </w:numPr>
      </w:pPr>
      <w:r>
        <w:t>When thinking about platinum sponsorship, we should consider table space and possibly make an academic table with space for the journal as well</w:t>
      </w:r>
    </w:p>
    <w:p w14:paraId="510A1744" w14:textId="419A12CF" w:rsidR="0012770E" w:rsidRDefault="0012770E" w:rsidP="0012770E">
      <w:pPr>
        <w:pStyle w:val="ListParagraph"/>
        <w:numPr>
          <w:ilvl w:val="3"/>
          <w:numId w:val="13"/>
        </w:numPr>
      </w:pPr>
      <w:r>
        <w:t>AJ will be sending everyone an email to remind them that their membership has lapsed</w:t>
      </w:r>
    </w:p>
    <w:p w14:paraId="279098D6" w14:textId="3FCD8C3F" w:rsidR="004229D7" w:rsidRDefault="004229D7" w:rsidP="004229D7">
      <w:pPr>
        <w:pStyle w:val="ListParagraph"/>
        <w:numPr>
          <w:ilvl w:val="2"/>
          <w:numId w:val="13"/>
        </w:numPr>
      </w:pPr>
      <w:r>
        <w:t>Respond to email inquiries typically within 12 hours</w:t>
      </w:r>
    </w:p>
    <w:p w14:paraId="4B8A12F2" w14:textId="6879884D" w:rsidR="004229D7" w:rsidRDefault="004229D7" w:rsidP="004229D7">
      <w:pPr>
        <w:pStyle w:val="ListParagraph"/>
        <w:numPr>
          <w:ilvl w:val="2"/>
          <w:numId w:val="13"/>
        </w:numPr>
      </w:pPr>
      <w:r>
        <w:t>Weebly continues to be a third-party server</w:t>
      </w:r>
    </w:p>
    <w:p w14:paraId="196EDFAC" w14:textId="2A4D6807" w:rsidR="0019034C" w:rsidRDefault="0019034C" w:rsidP="0019034C">
      <w:pPr>
        <w:pStyle w:val="ListParagraph"/>
        <w:numPr>
          <w:ilvl w:val="0"/>
          <w:numId w:val="13"/>
        </w:numPr>
      </w:pPr>
      <w:r>
        <w:t>Constitution and by-laws amendments</w:t>
      </w:r>
    </w:p>
    <w:p w14:paraId="769C9368" w14:textId="2A6F443F" w:rsidR="0019034C" w:rsidRDefault="0019034C" w:rsidP="0019034C">
      <w:pPr>
        <w:pStyle w:val="ListParagraph"/>
        <w:numPr>
          <w:ilvl w:val="1"/>
          <w:numId w:val="13"/>
        </w:numPr>
      </w:pPr>
      <w:r>
        <w:t>13 proposed amendments</w:t>
      </w:r>
    </w:p>
    <w:p w14:paraId="0999E208" w14:textId="31BF8E9F" w:rsidR="0019034C" w:rsidRDefault="0019034C" w:rsidP="0019034C">
      <w:pPr>
        <w:pStyle w:val="ListParagraph"/>
        <w:numPr>
          <w:ilvl w:val="2"/>
          <w:numId w:val="13"/>
        </w:numPr>
      </w:pPr>
      <w:r>
        <w:t>45-day voting period</w:t>
      </w:r>
    </w:p>
    <w:p w14:paraId="1CCF28C7" w14:textId="3CC52363" w:rsidR="0019034C" w:rsidRDefault="0019034C" w:rsidP="0019034C">
      <w:pPr>
        <w:pStyle w:val="ListParagraph"/>
        <w:numPr>
          <w:ilvl w:val="2"/>
          <w:numId w:val="13"/>
        </w:numPr>
      </w:pPr>
      <w:r>
        <w:t>All amendments passed</w:t>
      </w:r>
    </w:p>
    <w:p w14:paraId="71EB54F8" w14:textId="2A65A021" w:rsidR="0019034C" w:rsidRDefault="0019034C" w:rsidP="0019034C">
      <w:pPr>
        <w:pStyle w:val="ListParagraph"/>
        <w:numPr>
          <w:ilvl w:val="0"/>
          <w:numId w:val="13"/>
        </w:numPr>
      </w:pPr>
      <w:r>
        <w:t xml:space="preserve">Student papers: please encourage students to submit papers for graduate and undergraduate paper competition </w:t>
      </w:r>
    </w:p>
    <w:p w14:paraId="17BCDA39" w14:textId="463E62FE" w:rsidR="0019034C" w:rsidRDefault="0019034C" w:rsidP="0019034C">
      <w:pPr>
        <w:pStyle w:val="ListParagraph"/>
        <w:numPr>
          <w:ilvl w:val="0"/>
          <w:numId w:val="13"/>
        </w:numPr>
      </w:pPr>
      <w:r>
        <w:t>Registration: Brad Campbell and the new registration table team have been great!</w:t>
      </w:r>
    </w:p>
    <w:p w14:paraId="6268738D" w14:textId="3CD95796" w:rsidR="0019034C" w:rsidRDefault="0019034C" w:rsidP="0019034C">
      <w:pPr>
        <w:pStyle w:val="ListParagraph"/>
        <w:numPr>
          <w:ilvl w:val="0"/>
          <w:numId w:val="13"/>
        </w:numPr>
      </w:pPr>
      <w:r>
        <w:t>Elections:</w:t>
      </w:r>
    </w:p>
    <w:p w14:paraId="7901FBC4" w14:textId="5A75FA10" w:rsidR="0019034C" w:rsidRDefault="0019034C" w:rsidP="0019034C">
      <w:pPr>
        <w:pStyle w:val="ListParagraph"/>
        <w:numPr>
          <w:ilvl w:val="1"/>
          <w:numId w:val="13"/>
        </w:numPr>
      </w:pPr>
      <w:r>
        <w:t>Summer 2019 Elections</w:t>
      </w:r>
    </w:p>
    <w:p w14:paraId="7B0730AB" w14:textId="3D3A876A" w:rsidR="0019034C" w:rsidRDefault="0019034C" w:rsidP="0019034C">
      <w:pPr>
        <w:pStyle w:val="ListParagraph"/>
        <w:numPr>
          <w:ilvl w:val="2"/>
          <w:numId w:val="13"/>
        </w:numPr>
      </w:pPr>
      <w:r>
        <w:t>2</w:t>
      </w:r>
      <w:r w:rsidRPr="0019034C">
        <w:rPr>
          <w:vertAlign w:val="superscript"/>
        </w:rPr>
        <w:t>nd</w:t>
      </w:r>
      <w:r>
        <w:t xml:space="preserve"> Vice President</w:t>
      </w:r>
    </w:p>
    <w:p w14:paraId="0969B119" w14:textId="22854698" w:rsidR="0019034C" w:rsidRDefault="0019034C" w:rsidP="0019034C">
      <w:pPr>
        <w:pStyle w:val="ListParagraph"/>
        <w:numPr>
          <w:ilvl w:val="2"/>
          <w:numId w:val="13"/>
        </w:numPr>
      </w:pPr>
      <w:r>
        <w:t>Secretary</w:t>
      </w:r>
    </w:p>
    <w:p w14:paraId="6DF1F6DA" w14:textId="6DBF42E9" w:rsidR="0019034C" w:rsidRDefault="0019034C" w:rsidP="0019034C">
      <w:pPr>
        <w:pStyle w:val="ListParagraph"/>
        <w:numPr>
          <w:ilvl w:val="2"/>
          <w:numId w:val="13"/>
        </w:numPr>
      </w:pPr>
      <w:r>
        <w:t>Treasurer</w:t>
      </w:r>
    </w:p>
    <w:p w14:paraId="5D76D2A3" w14:textId="6BE1132F" w:rsidR="0012770E" w:rsidRDefault="0012770E" w:rsidP="0012770E">
      <w:pPr>
        <w:pStyle w:val="ListParagraph"/>
        <w:numPr>
          <w:ilvl w:val="3"/>
          <w:numId w:val="13"/>
        </w:numPr>
      </w:pPr>
      <w:r>
        <w:lastRenderedPageBreak/>
        <w:t>May be interested in moving this to a 3-year term so there is more congruity within the time period</w:t>
      </w:r>
    </w:p>
    <w:p w14:paraId="3CBC8651" w14:textId="1377D051" w:rsidR="0019034C" w:rsidRDefault="0019034C" w:rsidP="0019034C">
      <w:pPr>
        <w:pStyle w:val="ListParagraph"/>
        <w:numPr>
          <w:ilvl w:val="1"/>
          <w:numId w:val="13"/>
        </w:numPr>
      </w:pPr>
      <w:r>
        <w:t>2019 Conference</w:t>
      </w:r>
    </w:p>
    <w:p w14:paraId="767F5EFC" w14:textId="1EDE4184" w:rsidR="0019034C" w:rsidRDefault="0019034C" w:rsidP="0019034C">
      <w:pPr>
        <w:pStyle w:val="ListParagraph"/>
        <w:numPr>
          <w:ilvl w:val="2"/>
          <w:numId w:val="13"/>
        </w:numPr>
      </w:pPr>
      <w:r>
        <w:t>Continue relationship with Hilton Garden Inn</w:t>
      </w:r>
    </w:p>
    <w:p w14:paraId="4F841AC0" w14:textId="36C29965" w:rsidR="0019034C" w:rsidRDefault="0019034C" w:rsidP="0019034C">
      <w:pPr>
        <w:pStyle w:val="ListParagraph"/>
        <w:numPr>
          <w:ilvl w:val="2"/>
          <w:numId w:val="13"/>
        </w:numPr>
      </w:pPr>
      <w:r>
        <w:t>Conference expenses increase each year</w:t>
      </w:r>
    </w:p>
    <w:p w14:paraId="62838BAF" w14:textId="034D1E03" w:rsidR="0081132F" w:rsidRDefault="0081132F" w:rsidP="0081132F">
      <w:pPr>
        <w:pStyle w:val="ListParagraph"/>
        <w:numPr>
          <w:ilvl w:val="0"/>
          <w:numId w:val="13"/>
        </w:numPr>
      </w:pPr>
      <w:r>
        <w:t>2021, 2023, and 2024 MCJA Conferences</w:t>
      </w:r>
    </w:p>
    <w:p w14:paraId="40850A2B" w14:textId="4E6DBA99" w:rsidR="0081132F" w:rsidRDefault="0081132F" w:rsidP="0081132F">
      <w:pPr>
        <w:pStyle w:val="ListParagraph"/>
        <w:numPr>
          <w:ilvl w:val="1"/>
          <w:numId w:val="13"/>
        </w:numPr>
      </w:pPr>
      <w:r>
        <w:t>ASC 2021 and ACJS 2024 are in Chicago</w:t>
      </w:r>
    </w:p>
    <w:p w14:paraId="629C61D0" w14:textId="00EA2FC6" w:rsidR="0081132F" w:rsidRDefault="0081132F" w:rsidP="0081132F">
      <w:pPr>
        <w:pStyle w:val="ListParagraph"/>
        <w:numPr>
          <w:ilvl w:val="1"/>
          <w:numId w:val="13"/>
        </w:numPr>
      </w:pPr>
      <w:r>
        <w:t>Executive Board and Members should consider those meetings might have on MCJA attendance, especially non-member attendance</w:t>
      </w:r>
    </w:p>
    <w:p w14:paraId="731469C0" w14:textId="77777777" w:rsidR="0012770E" w:rsidRDefault="0081132F" w:rsidP="0081132F">
      <w:pPr>
        <w:pStyle w:val="ListParagraph"/>
        <w:numPr>
          <w:ilvl w:val="2"/>
          <w:numId w:val="13"/>
        </w:numPr>
      </w:pPr>
      <w:r>
        <w:t>More outreach</w:t>
      </w:r>
    </w:p>
    <w:p w14:paraId="1F78E8AE" w14:textId="058B9687" w:rsidR="0081132F" w:rsidRDefault="0012770E" w:rsidP="0012770E">
      <w:pPr>
        <w:pStyle w:val="ListParagraph"/>
        <w:numPr>
          <w:ilvl w:val="3"/>
          <w:numId w:val="13"/>
        </w:numPr>
      </w:pPr>
      <w:r>
        <w:t>Possibly reach out to the people who published in the journal as a way to create further outreach</w:t>
      </w:r>
    </w:p>
    <w:p w14:paraId="58A17F8A" w14:textId="676DD437" w:rsidR="00EB7BF6" w:rsidRDefault="0081132F" w:rsidP="00791D92">
      <w:pPr>
        <w:pStyle w:val="ListParagraph"/>
        <w:numPr>
          <w:ilvl w:val="2"/>
          <w:numId w:val="13"/>
        </w:numPr>
      </w:pPr>
      <w:r>
        <w:t>Different location?</w:t>
      </w:r>
    </w:p>
    <w:p w14:paraId="7B73396A" w14:textId="76A1B4ED" w:rsidR="00791D92" w:rsidRDefault="00791D92" w:rsidP="00791D92">
      <w:pPr>
        <w:pStyle w:val="ListParagraph"/>
        <w:numPr>
          <w:ilvl w:val="0"/>
          <w:numId w:val="13"/>
        </w:numPr>
      </w:pPr>
      <w:r>
        <w:t>2018 Elections and Transitions</w:t>
      </w:r>
    </w:p>
    <w:p w14:paraId="34A6DB30" w14:textId="081835F4" w:rsidR="00791D92" w:rsidRDefault="006330A5" w:rsidP="00791D92">
      <w:pPr>
        <w:pStyle w:val="ListParagraph"/>
        <w:numPr>
          <w:ilvl w:val="1"/>
          <w:numId w:val="13"/>
        </w:numPr>
      </w:pPr>
      <w:r>
        <w:t>Dr. Matt Matusiak, 2</w:t>
      </w:r>
      <w:r w:rsidRPr="006330A5">
        <w:rPr>
          <w:vertAlign w:val="superscript"/>
        </w:rPr>
        <w:t>nd</w:t>
      </w:r>
      <w:r>
        <w:t xml:space="preserve"> Vice President</w:t>
      </w:r>
    </w:p>
    <w:p w14:paraId="3BFAB1B7" w14:textId="22CD6645" w:rsidR="00791D92" w:rsidRDefault="00791D92" w:rsidP="00791D92">
      <w:pPr>
        <w:pStyle w:val="ListParagraph"/>
        <w:numPr>
          <w:ilvl w:val="1"/>
          <w:numId w:val="13"/>
        </w:numPr>
      </w:pPr>
      <w:r>
        <w:t>Transitions</w:t>
      </w:r>
    </w:p>
    <w:p w14:paraId="3CD91E76" w14:textId="4108DFCC" w:rsidR="00791D92" w:rsidRDefault="00791D92" w:rsidP="00791D92">
      <w:pPr>
        <w:pStyle w:val="ListParagraph"/>
        <w:numPr>
          <w:ilvl w:val="2"/>
          <w:numId w:val="13"/>
        </w:numPr>
      </w:pPr>
      <w:r>
        <w:t>Dr. Jason Spraitz, Immediate Past President</w:t>
      </w:r>
    </w:p>
    <w:p w14:paraId="0C7E73E6" w14:textId="62AA82BF" w:rsidR="00791D92" w:rsidRDefault="00791D92" w:rsidP="00791D92">
      <w:pPr>
        <w:pStyle w:val="ListParagraph"/>
        <w:numPr>
          <w:ilvl w:val="2"/>
          <w:numId w:val="13"/>
        </w:numPr>
      </w:pPr>
      <w:r>
        <w:t>Dr. Kiesha Warren-Gordon, President</w:t>
      </w:r>
    </w:p>
    <w:p w14:paraId="4266D41F" w14:textId="53A87A60" w:rsidR="00791D92" w:rsidRDefault="006330A5" w:rsidP="00791D92">
      <w:pPr>
        <w:pStyle w:val="ListParagraph"/>
        <w:numPr>
          <w:ilvl w:val="2"/>
          <w:numId w:val="13"/>
        </w:numPr>
      </w:pPr>
      <w:r>
        <w:t>Dr. Breanne Pleggenkuhle, 1</w:t>
      </w:r>
      <w:r w:rsidRPr="006330A5">
        <w:rPr>
          <w:vertAlign w:val="superscript"/>
        </w:rPr>
        <w:t>st</w:t>
      </w:r>
      <w:r>
        <w:t xml:space="preserve"> Vice President</w:t>
      </w:r>
    </w:p>
    <w:p w14:paraId="22C4DC80" w14:textId="38E179F7" w:rsidR="00791D92" w:rsidRDefault="00791D92" w:rsidP="00791D92">
      <w:pPr>
        <w:pStyle w:val="ListParagraph"/>
        <w:numPr>
          <w:ilvl w:val="0"/>
          <w:numId w:val="13"/>
        </w:numPr>
      </w:pPr>
      <w:r>
        <w:t>Keynote address</w:t>
      </w:r>
    </w:p>
    <w:p w14:paraId="3D10CFCC" w14:textId="45277B4C" w:rsidR="00791D92" w:rsidRDefault="00791D92" w:rsidP="00791D92">
      <w:pPr>
        <w:pStyle w:val="ListParagraph"/>
        <w:numPr>
          <w:ilvl w:val="1"/>
          <w:numId w:val="13"/>
        </w:numPr>
      </w:pPr>
      <w:r>
        <w:t>Nicole Van Cleve</w:t>
      </w:r>
      <w:r w:rsidR="001A197A">
        <w:t xml:space="preserve">, author of </w:t>
      </w:r>
      <w:r w:rsidR="001A197A" w:rsidRPr="001A197A">
        <w:rPr>
          <w:i/>
        </w:rPr>
        <w:t>Crook County</w:t>
      </w:r>
    </w:p>
    <w:p w14:paraId="78B8209B" w14:textId="5AC224F7" w:rsidR="001A197A" w:rsidRPr="00791D92" w:rsidRDefault="001A197A" w:rsidP="001A197A"/>
    <w:sectPr w:rsidR="001A197A" w:rsidRPr="00791D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77179"/>
    <w:multiLevelType w:val="hybridMultilevel"/>
    <w:tmpl w:val="E4AC15A6"/>
    <w:lvl w:ilvl="0" w:tplc="083C68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7CBB48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25762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24C0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0682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2E6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F82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2219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3611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E316A5B"/>
    <w:multiLevelType w:val="hybridMultilevel"/>
    <w:tmpl w:val="C47E904C"/>
    <w:lvl w:ilvl="0" w:tplc="47BA2BE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08D11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12C1EC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1C6B0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3A3E5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160A0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C0A3D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903BF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BA1D9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0521D89"/>
    <w:multiLevelType w:val="hybridMultilevel"/>
    <w:tmpl w:val="6EF4E0DE"/>
    <w:lvl w:ilvl="0" w:tplc="5BA405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BAE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28D97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3252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829E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AAF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E296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FE9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AAB3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34B3BC4"/>
    <w:multiLevelType w:val="hybridMultilevel"/>
    <w:tmpl w:val="FC3AF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B6C3B"/>
    <w:multiLevelType w:val="hybridMultilevel"/>
    <w:tmpl w:val="E9EE0EFC"/>
    <w:lvl w:ilvl="0" w:tplc="4A2E26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4213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D864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12D1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92E5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98F0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2291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5C05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7077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8EB0268"/>
    <w:multiLevelType w:val="hybridMultilevel"/>
    <w:tmpl w:val="FE78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323D5A"/>
    <w:multiLevelType w:val="hybridMultilevel"/>
    <w:tmpl w:val="D3505466"/>
    <w:lvl w:ilvl="0" w:tplc="2A9AA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6ED3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9CF22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D60C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EA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B66F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DE1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F629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DEC2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303106D"/>
    <w:multiLevelType w:val="hybridMultilevel"/>
    <w:tmpl w:val="B3CC3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1F50BC"/>
    <w:multiLevelType w:val="hybridMultilevel"/>
    <w:tmpl w:val="085874D6"/>
    <w:lvl w:ilvl="0" w:tplc="D110F7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5ED284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FE0BF4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1455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021E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A041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9EF7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02FA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F2F0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41E21D7"/>
    <w:multiLevelType w:val="hybridMultilevel"/>
    <w:tmpl w:val="FFB0C69C"/>
    <w:lvl w:ilvl="0" w:tplc="FFB09F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90878E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2AF604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78F3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A8BA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C86A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589C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2C9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1874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45A0BA4"/>
    <w:multiLevelType w:val="hybridMultilevel"/>
    <w:tmpl w:val="725A83B6"/>
    <w:lvl w:ilvl="0" w:tplc="56C4379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BC761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7659EE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2C3A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FE00B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20D6B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96E3B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1AD64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38C16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C6D5591"/>
    <w:multiLevelType w:val="hybridMultilevel"/>
    <w:tmpl w:val="E0BC4642"/>
    <w:lvl w:ilvl="0" w:tplc="CA06EA2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22775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A6A870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DA863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6AC1C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8693D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9EB9E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1C9F6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48FBE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DA91BBD"/>
    <w:multiLevelType w:val="hybridMultilevel"/>
    <w:tmpl w:val="9A8ECC9E"/>
    <w:lvl w:ilvl="0" w:tplc="653C3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7A7D94">
      <w:start w:val="2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1839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94C6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6A4B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BE2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BE29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80A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9C52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DB42C49"/>
    <w:multiLevelType w:val="hybridMultilevel"/>
    <w:tmpl w:val="57523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6"/>
  </w:num>
  <w:num w:numId="4">
    <w:abstractNumId w:val="2"/>
  </w:num>
  <w:num w:numId="5">
    <w:abstractNumId w:val="9"/>
  </w:num>
  <w:num w:numId="6">
    <w:abstractNumId w:val="4"/>
  </w:num>
  <w:num w:numId="7">
    <w:abstractNumId w:val="1"/>
  </w:num>
  <w:num w:numId="8">
    <w:abstractNumId w:val="12"/>
  </w:num>
  <w:num w:numId="9">
    <w:abstractNumId w:val="0"/>
  </w:num>
  <w:num w:numId="10">
    <w:abstractNumId w:val="8"/>
  </w:num>
  <w:num w:numId="11">
    <w:abstractNumId w:val="5"/>
  </w:num>
  <w:num w:numId="12">
    <w:abstractNumId w:val="7"/>
  </w:num>
  <w:num w:numId="13">
    <w:abstractNumId w:val="3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zQyNzMzsTQ2NLBU0lEKTi0uzszPAykwrAUAq9ZqJSwAAAA="/>
  </w:docVars>
  <w:rsids>
    <w:rsidRoot w:val="00CC508E"/>
    <w:rsid w:val="00080287"/>
    <w:rsid w:val="000E4E45"/>
    <w:rsid w:val="000F5326"/>
    <w:rsid w:val="0012770E"/>
    <w:rsid w:val="001610C7"/>
    <w:rsid w:val="0019034C"/>
    <w:rsid w:val="001A197A"/>
    <w:rsid w:val="001D1DD5"/>
    <w:rsid w:val="004229D7"/>
    <w:rsid w:val="00487943"/>
    <w:rsid w:val="004D0F7E"/>
    <w:rsid w:val="0050012F"/>
    <w:rsid w:val="005A664B"/>
    <w:rsid w:val="005B4E7D"/>
    <w:rsid w:val="005C4407"/>
    <w:rsid w:val="005E6952"/>
    <w:rsid w:val="005E78C7"/>
    <w:rsid w:val="00627C80"/>
    <w:rsid w:val="006330A5"/>
    <w:rsid w:val="0066729C"/>
    <w:rsid w:val="00673ED4"/>
    <w:rsid w:val="006B3FBA"/>
    <w:rsid w:val="00753EDC"/>
    <w:rsid w:val="00791814"/>
    <w:rsid w:val="00791D92"/>
    <w:rsid w:val="007A0AC4"/>
    <w:rsid w:val="007B6EDA"/>
    <w:rsid w:val="00807ACA"/>
    <w:rsid w:val="0081132F"/>
    <w:rsid w:val="008467E7"/>
    <w:rsid w:val="008C3117"/>
    <w:rsid w:val="00904F84"/>
    <w:rsid w:val="00983595"/>
    <w:rsid w:val="00AF79F1"/>
    <w:rsid w:val="00B47E68"/>
    <w:rsid w:val="00B65E6D"/>
    <w:rsid w:val="00B820E1"/>
    <w:rsid w:val="00B9293F"/>
    <w:rsid w:val="00CC508E"/>
    <w:rsid w:val="00D9341E"/>
    <w:rsid w:val="00DB347C"/>
    <w:rsid w:val="00EB7BF6"/>
    <w:rsid w:val="00F13E80"/>
    <w:rsid w:val="00F941B9"/>
    <w:rsid w:val="00F97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087D"/>
  <w15:chartTrackingRefBased/>
  <w15:docId w15:val="{2021D78F-5C80-D44F-A606-6D21B0567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F7E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D0F7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65E6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B3F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3F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3F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3F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3F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F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F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5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5144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21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395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012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6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4472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9855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42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7881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2172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3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31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6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25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78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391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31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5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10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5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762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201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46084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8512">
          <w:marLeft w:val="180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7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96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0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2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7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0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5003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8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29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204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8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724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3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3541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655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3718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292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3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5464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2846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80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9274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799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9838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928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0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53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ren-Gordon, Kiesha</dc:creator>
  <cp:keywords/>
  <dc:description/>
  <cp:lastModifiedBy>Leann Cabage</cp:lastModifiedBy>
  <cp:revision>2</cp:revision>
  <dcterms:created xsi:type="dcterms:W3CDTF">2018-10-02T15:12:00Z</dcterms:created>
  <dcterms:modified xsi:type="dcterms:W3CDTF">2018-10-02T15:12:00Z</dcterms:modified>
</cp:coreProperties>
</file>